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6488B247" w:rsidR="00C63086" w:rsidRDefault="00A203C8" w:rsidP="00194B6A">
      <w:pPr>
        <w:pStyle w:val="ListParagraph"/>
        <w:numPr>
          <w:ilvl w:val="0"/>
          <w:numId w:val="1"/>
        </w:numPr>
        <w:spacing w:before="220"/>
      </w:pPr>
      <w:r>
        <w:t>To what does a relative path refer?</w:t>
      </w:r>
    </w:p>
    <w:p w14:paraId="745E6655" w14:textId="747A8EDD" w:rsidR="00194B6A" w:rsidRPr="002C08F2" w:rsidRDefault="00194B6A" w:rsidP="00194B6A">
      <w:pPr>
        <w:spacing w:before="220"/>
        <w:ind w:left="360"/>
        <w:rPr>
          <w:rFonts w:cstheme="minorHAnsi"/>
        </w:rPr>
      </w:pPr>
      <w:r w:rsidRPr="002C08F2">
        <w:rPr>
          <w:b/>
        </w:rPr>
        <w:t>Ans.</w:t>
      </w:r>
      <w:r>
        <w:t xml:space="preserve"> </w:t>
      </w:r>
      <w:r w:rsidR="00BF2DC0">
        <w:rPr>
          <w:rStyle w:val="termtext"/>
        </w:rPr>
        <w:t>Relative paths are relative to the current working directory.</w:t>
      </w:r>
    </w:p>
    <w:p w14:paraId="00000002" w14:textId="1BFF01C9" w:rsidR="00C63086" w:rsidRDefault="00A203C8" w:rsidP="00206B1E">
      <w:pPr>
        <w:pStyle w:val="ListParagraph"/>
        <w:numPr>
          <w:ilvl w:val="0"/>
          <w:numId w:val="1"/>
        </w:numPr>
        <w:spacing w:before="220"/>
      </w:pPr>
      <w:r>
        <w:t>What does an absolute path start with your operating system?</w:t>
      </w:r>
    </w:p>
    <w:p w14:paraId="3A2E444D" w14:textId="6DF7C8A4" w:rsidR="00206B1E" w:rsidRDefault="00206B1E" w:rsidP="00206B1E">
      <w:pPr>
        <w:spacing w:before="220"/>
        <w:ind w:left="360"/>
      </w:pPr>
      <w:r w:rsidRPr="00EC1EA6">
        <w:rPr>
          <w:b/>
        </w:rPr>
        <w:t>Ans</w:t>
      </w:r>
      <w:r w:rsidRPr="00EC1EA6">
        <w:rPr>
          <w:rFonts w:cstheme="minorHAnsi"/>
          <w:b/>
        </w:rPr>
        <w:t>.</w:t>
      </w:r>
      <w:r w:rsidRPr="00EC1EA6">
        <w:rPr>
          <w:rFonts w:cstheme="minorHAnsi"/>
        </w:rPr>
        <w:t xml:space="preserve"> </w:t>
      </w:r>
      <w:r w:rsidR="00EC1EA6" w:rsidRPr="00EC1EA6">
        <w:rPr>
          <w:rFonts w:cstheme="minorHAnsi"/>
          <w:color w:val="202124"/>
          <w:shd w:val="clear" w:color="auto" w:fill="FFFFFF"/>
        </w:rPr>
        <w:t>An </w:t>
      </w:r>
      <w:r w:rsidR="00EC1EA6" w:rsidRPr="00EC1EA6">
        <w:rPr>
          <w:rFonts w:cstheme="minorHAnsi"/>
          <w:bCs/>
          <w:color w:val="202124"/>
          <w:shd w:val="clear" w:color="auto" w:fill="FFFFFF"/>
        </w:rPr>
        <w:t>absolute path</w:t>
      </w:r>
      <w:r w:rsidR="00EC1EA6" w:rsidRPr="00EC1EA6">
        <w:rPr>
          <w:rFonts w:cstheme="minorHAnsi"/>
          <w:color w:val="202124"/>
          <w:shd w:val="clear" w:color="auto" w:fill="FFFFFF"/>
        </w:rPr>
        <w:t> is defined as the specifying the location of a file or dir</w:t>
      </w:r>
      <w:r w:rsidR="004F7C49">
        <w:rPr>
          <w:rFonts w:cstheme="minorHAnsi"/>
          <w:color w:val="202124"/>
          <w:shd w:val="clear" w:color="auto" w:fill="FFFFFF"/>
        </w:rPr>
        <w:t xml:space="preserve">ectory from the root </w:t>
      </w:r>
      <w:proofErr w:type="gramStart"/>
      <w:r w:rsidR="004F7C49">
        <w:rPr>
          <w:rFonts w:cstheme="minorHAnsi"/>
          <w:color w:val="202124"/>
          <w:shd w:val="clear" w:color="auto" w:fill="FFFFFF"/>
        </w:rPr>
        <w:t>directory(</w:t>
      </w:r>
      <w:proofErr w:type="gramEnd"/>
      <w:r w:rsidR="004F7C49">
        <w:rPr>
          <w:rFonts w:cstheme="minorHAnsi"/>
          <w:color w:val="202124"/>
          <w:shd w:val="clear" w:color="auto" w:fill="FFFFFF"/>
        </w:rPr>
        <w:t>/ or C:\</w:t>
      </w:r>
      <w:r w:rsidR="00EC1EA6" w:rsidRPr="00EC1EA6">
        <w:rPr>
          <w:rFonts w:cstheme="minorHAnsi"/>
          <w:color w:val="202124"/>
          <w:shd w:val="clear" w:color="auto" w:fill="FFFFFF"/>
        </w:rPr>
        <w:t>). In other words we can say </w:t>
      </w:r>
      <w:r w:rsidR="00EC1EA6" w:rsidRPr="00EC1EA6">
        <w:rPr>
          <w:rFonts w:cstheme="minorHAnsi"/>
          <w:bCs/>
          <w:color w:val="202124"/>
          <w:shd w:val="clear" w:color="auto" w:fill="FFFFFF"/>
        </w:rPr>
        <w:t>absolute path</w:t>
      </w:r>
      <w:r w:rsidR="00EC1EA6" w:rsidRPr="00EC1EA6">
        <w:rPr>
          <w:rFonts w:cstheme="minorHAnsi"/>
          <w:color w:val="202124"/>
          <w:shd w:val="clear" w:color="auto" w:fill="FFFFFF"/>
        </w:rPr>
        <w:t> is a complete </w:t>
      </w:r>
      <w:r w:rsidR="00EC1EA6" w:rsidRPr="00EC1EA6">
        <w:rPr>
          <w:rFonts w:cstheme="minorHAnsi"/>
          <w:bCs/>
          <w:color w:val="202124"/>
          <w:shd w:val="clear" w:color="auto" w:fill="FFFFFF"/>
        </w:rPr>
        <w:t>path</w:t>
      </w:r>
      <w:r w:rsidR="00EC1EA6" w:rsidRPr="00EC1EA6">
        <w:rPr>
          <w:rFonts w:cstheme="minorHAnsi"/>
          <w:color w:val="202124"/>
          <w:shd w:val="clear" w:color="auto" w:fill="FFFFFF"/>
        </w:rPr>
        <w:t xml:space="preserve"> from start of actual </w:t>
      </w:r>
      <w:proofErr w:type="spellStart"/>
      <w:r w:rsidR="00EC1EA6" w:rsidRPr="00EC1EA6">
        <w:rPr>
          <w:rFonts w:cstheme="minorHAnsi"/>
          <w:color w:val="202124"/>
          <w:shd w:val="clear" w:color="auto" w:fill="FFFFFF"/>
        </w:rPr>
        <w:t>filesystem</w:t>
      </w:r>
      <w:proofErr w:type="spellEnd"/>
      <w:r w:rsidR="00EC1EA6" w:rsidRPr="00EC1EA6">
        <w:rPr>
          <w:rFonts w:cstheme="minorHAnsi"/>
          <w:color w:val="202124"/>
          <w:shd w:val="clear" w:color="auto" w:fill="FFFFFF"/>
        </w:rPr>
        <w:t xml:space="preserve"> from / directory</w:t>
      </w:r>
    </w:p>
    <w:p w14:paraId="00000003" w14:textId="1D9DC810" w:rsidR="00C63086" w:rsidRDefault="00A203C8" w:rsidP="00285053">
      <w:pPr>
        <w:pStyle w:val="ListParagraph"/>
        <w:numPr>
          <w:ilvl w:val="0"/>
          <w:numId w:val="1"/>
        </w:numPr>
        <w:spacing w:before="220"/>
      </w:pPr>
      <w:r>
        <w:t xml:space="preserve">What do the functions </w:t>
      </w:r>
      <w:proofErr w:type="spellStart"/>
      <w:proofErr w:type="gramStart"/>
      <w:r>
        <w:t>os.getcwd</w:t>
      </w:r>
      <w:proofErr w:type="spellEnd"/>
      <w:r>
        <w:t>(</w:t>
      </w:r>
      <w:proofErr w:type="gramEnd"/>
      <w:r>
        <w:t xml:space="preserve">) and </w:t>
      </w:r>
      <w:proofErr w:type="spellStart"/>
      <w:r>
        <w:t>os.chdir</w:t>
      </w:r>
      <w:proofErr w:type="spellEnd"/>
      <w:r>
        <w:t>() do?</w:t>
      </w:r>
    </w:p>
    <w:p w14:paraId="29095C66" w14:textId="77777777" w:rsidR="003443B8" w:rsidRDefault="00285053" w:rsidP="003443B8">
      <w:pPr>
        <w:spacing w:before="220"/>
        <w:ind w:left="360"/>
        <w:rPr>
          <w:rStyle w:val="termtext"/>
        </w:rPr>
      </w:pPr>
      <w:r w:rsidRPr="001034F3">
        <w:rPr>
          <w:b/>
        </w:rPr>
        <w:t>Ans.</w:t>
      </w:r>
      <w:r>
        <w:t xml:space="preserve"> </w:t>
      </w:r>
      <w:r w:rsidR="003443B8">
        <w:rPr>
          <w:rStyle w:val="termtext"/>
        </w:rPr>
        <w:t xml:space="preserve">The </w:t>
      </w:r>
      <w:proofErr w:type="spellStart"/>
      <w:proofErr w:type="gramStart"/>
      <w:r w:rsidR="003443B8">
        <w:rPr>
          <w:rStyle w:val="termtext"/>
        </w:rPr>
        <w:t>os.getcwd</w:t>
      </w:r>
      <w:proofErr w:type="spellEnd"/>
      <w:r w:rsidR="003443B8">
        <w:rPr>
          <w:rStyle w:val="termtext"/>
        </w:rPr>
        <w:t>(</w:t>
      </w:r>
      <w:proofErr w:type="gramEnd"/>
      <w:r w:rsidR="003443B8">
        <w:rPr>
          <w:rStyle w:val="termtext"/>
        </w:rPr>
        <w:t xml:space="preserve">) function returns the current working directory. </w:t>
      </w:r>
    </w:p>
    <w:p w14:paraId="2526D7A8" w14:textId="77777777" w:rsidR="00D0634F" w:rsidRDefault="003443B8" w:rsidP="003443B8">
      <w:pPr>
        <w:spacing w:before="220"/>
        <w:ind w:left="360"/>
        <w:rPr>
          <w:rStyle w:val="termtext"/>
        </w:rPr>
      </w:pPr>
      <w:r>
        <w:rPr>
          <w:rStyle w:val="termtext"/>
        </w:rPr>
        <w:t xml:space="preserve">The </w:t>
      </w:r>
      <w:proofErr w:type="spellStart"/>
      <w:proofErr w:type="gramStart"/>
      <w:r>
        <w:rPr>
          <w:rStyle w:val="termtext"/>
        </w:rPr>
        <w:t>os.chdir</w:t>
      </w:r>
      <w:proofErr w:type="spellEnd"/>
      <w:r>
        <w:rPr>
          <w:rStyle w:val="termtext"/>
        </w:rPr>
        <w:t>(</w:t>
      </w:r>
      <w:proofErr w:type="gramEnd"/>
      <w:r>
        <w:rPr>
          <w:rStyle w:val="termtext"/>
        </w:rPr>
        <w:t>) function changes the current working directory.</w:t>
      </w:r>
    </w:p>
    <w:p w14:paraId="00000004" w14:textId="4135C15C" w:rsidR="00C63086" w:rsidRDefault="00A203C8" w:rsidP="00D0634F">
      <w:pPr>
        <w:pStyle w:val="ListParagraph"/>
        <w:numPr>
          <w:ilvl w:val="0"/>
          <w:numId w:val="1"/>
        </w:numPr>
        <w:spacing w:before="220"/>
      </w:pPr>
      <w:r>
        <w:t xml:space="preserve">What are </w:t>
      </w:r>
      <w:proofErr w:type="gramStart"/>
      <w:r>
        <w:t>the .</w:t>
      </w:r>
      <w:proofErr w:type="gramEnd"/>
      <w:r>
        <w:t xml:space="preserve"> </w:t>
      </w:r>
      <w:proofErr w:type="gramStart"/>
      <w:r>
        <w:t>and ..</w:t>
      </w:r>
      <w:proofErr w:type="gramEnd"/>
      <w:r>
        <w:t xml:space="preserve"> </w:t>
      </w:r>
      <w:proofErr w:type="gramStart"/>
      <w:r>
        <w:t>folders</w:t>
      </w:r>
      <w:proofErr w:type="gramEnd"/>
      <w:r>
        <w:t>?</w:t>
      </w:r>
    </w:p>
    <w:p w14:paraId="7A6499E3" w14:textId="20F9B42C" w:rsidR="007D7F4D" w:rsidRPr="00A203C8" w:rsidRDefault="007D7F4D" w:rsidP="007D7F4D">
      <w:pPr>
        <w:spacing w:before="220"/>
        <w:ind w:left="360"/>
        <w:rPr>
          <w:b/>
        </w:rPr>
      </w:pPr>
      <w:r w:rsidRPr="00A203C8">
        <w:rPr>
          <w:b/>
        </w:rPr>
        <w:t xml:space="preserve">Ans. </w:t>
      </w:r>
      <w:proofErr w:type="gramStart"/>
      <w:r w:rsidR="00C84D89" w:rsidRPr="00C84D89">
        <w:t>Generally .</w:t>
      </w:r>
      <w:proofErr w:type="gramEnd"/>
      <w:r w:rsidR="00C84D89" w:rsidRPr="00C84D89">
        <w:t xml:space="preserve"> </w:t>
      </w:r>
      <w:proofErr w:type="gramStart"/>
      <w:r w:rsidR="00C84D89" w:rsidRPr="00C84D89">
        <w:t>signifies</w:t>
      </w:r>
      <w:proofErr w:type="gramEnd"/>
      <w:r w:rsidR="00C84D89" w:rsidRPr="00C84D89">
        <w:t xml:space="preserve"> a current directory and .. </w:t>
      </w:r>
      <w:proofErr w:type="gramStart"/>
      <w:r w:rsidR="00C84D89" w:rsidRPr="00C84D89">
        <w:t>signifies</w:t>
      </w:r>
      <w:proofErr w:type="gramEnd"/>
      <w:r w:rsidR="00C84D89" w:rsidRPr="00C84D89">
        <w:t xml:space="preserve"> a directory above the</w:t>
      </w:r>
      <w:r w:rsidR="00B4592E">
        <w:t xml:space="preserve"> parent</w:t>
      </w:r>
      <w:r w:rsidR="00C84D89" w:rsidRPr="00C84D89">
        <w:t xml:space="preserve"> directory.</w:t>
      </w:r>
    </w:p>
    <w:p w14:paraId="00000005" w14:textId="37D826D6" w:rsidR="00C63086" w:rsidRDefault="00A203C8" w:rsidP="00A203C8">
      <w:pPr>
        <w:pStyle w:val="ListParagraph"/>
        <w:numPr>
          <w:ilvl w:val="0"/>
          <w:numId w:val="1"/>
        </w:numPr>
        <w:spacing w:before="220"/>
      </w:pPr>
      <w:r>
        <w:t xml:space="preserve">In C:\bacon\eggs\spam.txt, which part is the </w:t>
      </w:r>
      <w:proofErr w:type="spellStart"/>
      <w:r>
        <w:t>dir</w:t>
      </w:r>
      <w:proofErr w:type="spellEnd"/>
      <w:r>
        <w:t xml:space="preserve"> name, and which part is the base name?</w:t>
      </w:r>
    </w:p>
    <w:p w14:paraId="48B3E154" w14:textId="4F9783F9" w:rsidR="00A203C8" w:rsidRDefault="00A203C8" w:rsidP="00A203C8">
      <w:pPr>
        <w:spacing w:before="220"/>
        <w:ind w:left="360"/>
      </w:pPr>
      <w:r w:rsidRPr="002D4872">
        <w:rPr>
          <w:b/>
        </w:rPr>
        <w:t>Ans.</w:t>
      </w:r>
      <w:r>
        <w:t xml:space="preserve"> </w:t>
      </w:r>
      <w:r w:rsidR="002D4872">
        <w:rPr>
          <w:rStyle w:val="termtext"/>
        </w:rPr>
        <w:t xml:space="preserve">C:\bacon\eggs is the </w:t>
      </w:r>
      <w:proofErr w:type="spellStart"/>
      <w:r w:rsidR="002D4872">
        <w:rPr>
          <w:rStyle w:val="termtext"/>
        </w:rPr>
        <w:t>dir</w:t>
      </w:r>
      <w:proofErr w:type="spellEnd"/>
      <w:r w:rsidR="002D4872">
        <w:rPr>
          <w:rStyle w:val="termtext"/>
        </w:rPr>
        <w:t xml:space="preserve"> name, while spam.txt is the base name.</w:t>
      </w:r>
    </w:p>
    <w:p w14:paraId="00000006" w14:textId="1B19E114" w:rsidR="00C63086" w:rsidRDefault="00A203C8" w:rsidP="00CA28C2">
      <w:pPr>
        <w:pStyle w:val="ListParagraph"/>
        <w:numPr>
          <w:ilvl w:val="0"/>
          <w:numId w:val="1"/>
        </w:numPr>
        <w:spacing w:before="220"/>
      </w:pPr>
      <w:r>
        <w:t xml:space="preserve">What are the three “mode” arguments that can be passed to the </w:t>
      </w:r>
      <w:proofErr w:type="gramStart"/>
      <w:r>
        <w:t>open(</w:t>
      </w:r>
      <w:proofErr w:type="gramEnd"/>
      <w:r>
        <w:t>) function?</w:t>
      </w:r>
    </w:p>
    <w:p w14:paraId="476C26D0" w14:textId="0E045432" w:rsidR="00CA28C2" w:rsidRDefault="00CA28C2" w:rsidP="00CA28C2">
      <w:pPr>
        <w:spacing w:before="220"/>
        <w:ind w:left="360"/>
      </w:pPr>
      <w:r w:rsidRPr="00CA28C2">
        <w:rPr>
          <w:b/>
        </w:rPr>
        <w:t>Ans.</w:t>
      </w:r>
      <w:r>
        <w:t xml:space="preserve"> </w:t>
      </w:r>
      <w:r>
        <w:rPr>
          <w:rStyle w:val="termtext"/>
        </w:rPr>
        <w:t xml:space="preserve">The string 'r' for read </w:t>
      </w:r>
      <w:bookmarkStart w:id="0" w:name="_GoBack"/>
      <w:bookmarkEnd w:id="0"/>
      <w:r>
        <w:rPr>
          <w:rStyle w:val="termtext"/>
        </w:rPr>
        <w:t>mode, 'w' for write mode, and 'a' for append mode</w:t>
      </w:r>
      <w:r w:rsidR="00C57616">
        <w:rPr>
          <w:rStyle w:val="termtext"/>
        </w:rPr>
        <w:t>.</w:t>
      </w:r>
    </w:p>
    <w:p w14:paraId="00000007" w14:textId="239E3C39" w:rsidR="00C63086" w:rsidRDefault="00A203C8" w:rsidP="00E733BD">
      <w:pPr>
        <w:pStyle w:val="ListParagraph"/>
        <w:numPr>
          <w:ilvl w:val="0"/>
          <w:numId w:val="1"/>
        </w:numPr>
        <w:spacing w:before="220"/>
      </w:pPr>
      <w:r>
        <w:t>What happens if an existing file is opened in write mode?</w:t>
      </w:r>
    </w:p>
    <w:p w14:paraId="0FAE0FBB" w14:textId="6E5AA2F6" w:rsidR="00E733BD" w:rsidRDefault="00E733BD" w:rsidP="00E733BD">
      <w:pPr>
        <w:spacing w:before="220"/>
        <w:ind w:left="360"/>
      </w:pPr>
      <w:r w:rsidRPr="00E733BD">
        <w:rPr>
          <w:b/>
        </w:rPr>
        <w:t>Ans.</w:t>
      </w:r>
      <w:r>
        <w:t xml:space="preserve"> </w:t>
      </w:r>
      <w:r>
        <w:rPr>
          <w:rStyle w:val="termtext"/>
        </w:rPr>
        <w:t>An existing file opened in write mode is erased and completely overwritten.</w:t>
      </w:r>
    </w:p>
    <w:p w14:paraId="00000008" w14:textId="505B2794" w:rsidR="00C63086" w:rsidRDefault="00A203C8" w:rsidP="00E733BD">
      <w:pPr>
        <w:pStyle w:val="ListParagraph"/>
        <w:numPr>
          <w:ilvl w:val="0"/>
          <w:numId w:val="1"/>
        </w:numPr>
        <w:spacing w:before="220"/>
      </w:pPr>
      <w:r>
        <w:t xml:space="preserve">How do you tell the difference between </w:t>
      </w:r>
      <w:proofErr w:type="gramStart"/>
      <w:r>
        <w:t>read(</w:t>
      </w:r>
      <w:proofErr w:type="gramEnd"/>
      <w:r>
        <w:t xml:space="preserve">) and </w:t>
      </w:r>
      <w:proofErr w:type="spellStart"/>
      <w:r>
        <w:t>readlines</w:t>
      </w:r>
      <w:proofErr w:type="spellEnd"/>
      <w:r>
        <w:t>()?</w:t>
      </w:r>
    </w:p>
    <w:p w14:paraId="262ABB2B" w14:textId="7039738A" w:rsidR="00E733BD" w:rsidRDefault="00E733BD" w:rsidP="00E733BD">
      <w:pPr>
        <w:spacing w:before="220"/>
        <w:ind w:left="360"/>
      </w:pPr>
      <w:r w:rsidRPr="00E733BD">
        <w:rPr>
          <w:b/>
        </w:rPr>
        <w:t>Ans.</w:t>
      </w:r>
      <w:r>
        <w:t xml:space="preserve"> </w:t>
      </w:r>
      <w:r>
        <w:rPr>
          <w:rStyle w:val="termtext"/>
        </w:rPr>
        <w:t xml:space="preserve">The </w:t>
      </w:r>
      <w:proofErr w:type="gramStart"/>
      <w:r>
        <w:rPr>
          <w:rStyle w:val="termtext"/>
        </w:rPr>
        <w:t>read(</w:t>
      </w:r>
      <w:proofErr w:type="gramEnd"/>
      <w:r>
        <w:rPr>
          <w:rStyle w:val="termtext"/>
        </w:rPr>
        <w:t xml:space="preserve">) method returns the file's entire contents as a single string value. The </w:t>
      </w:r>
      <w:proofErr w:type="spellStart"/>
      <w:proofErr w:type="gramStart"/>
      <w:r>
        <w:rPr>
          <w:rStyle w:val="termtext"/>
        </w:rPr>
        <w:t>readlines</w:t>
      </w:r>
      <w:proofErr w:type="spellEnd"/>
      <w:r>
        <w:rPr>
          <w:rStyle w:val="termtext"/>
        </w:rPr>
        <w:t>(</w:t>
      </w:r>
      <w:proofErr w:type="gramEnd"/>
      <w:r>
        <w:rPr>
          <w:rStyle w:val="termtext"/>
        </w:rPr>
        <w:t>) method returns a list of strings, where each string is a line from the file's contents.</w:t>
      </w:r>
    </w:p>
    <w:p w14:paraId="00000009" w14:textId="48ADE744" w:rsidR="00C63086" w:rsidRDefault="00A203C8" w:rsidP="00E733BD">
      <w:pPr>
        <w:pStyle w:val="ListParagraph"/>
        <w:numPr>
          <w:ilvl w:val="0"/>
          <w:numId w:val="1"/>
        </w:numPr>
        <w:spacing w:before="220"/>
      </w:pPr>
      <w:r>
        <w:t>What data structure does a shelf value resemble?</w:t>
      </w:r>
    </w:p>
    <w:p w14:paraId="67126B5E" w14:textId="7F00E1B3" w:rsidR="00E733BD" w:rsidRDefault="00E733BD" w:rsidP="00E733BD">
      <w:pPr>
        <w:spacing w:before="220"/>
        <w:ind w:left="360"/>
      </w:pPr>
      <w:r w:rsidRPr="00E733BD">
        <w:rPr>
          <w:b/>
        </w:rPr>
        <w:t>Ans.</w:t>
      </w:r>
      <w:r>
        <w:t xml:space="preserve"> </w:t>
      </w:r>
      <w:r>
        <w:rPr>
          <w:rStyle w:val="termtext"/>
        </w:rPr>
        <w:t xml:space="preserve">A shelf value resembles a dictionary value; it has keys and values, along with </w:t>
      </w:r>
      <w:proofErr w:type="gramStart"/>
      <w:r>
        <w:rPr>
          <w:rStyle w:val="termtext"/>
        </w:rPr>
        <w:t>keys(</w:t>
      </w:r>
      <w:proofErr w:type="gramEnd"/>
      <w:r>
        <w:rPr>
          <w:rStyle w:val="termtext"/>
        </w:rPr>
        <w:t>) and values() methods that work similarly to the dictionary methods of the same names.</w:t>
      </w:r>
    </w:p>
    <w:p w14:paraId="0000000A" w14:textId="77777777" w:rsidR="00C63086" w:rsidRDefault="00C63086"/>
    <w:sectPr w:rsidR="00C63086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62410E6"/>
    <w:multiLevelType w:val="hybridMultilevel"/>
    <w:tmpl w:val="6EA09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MzQzMjAyMTQwNbFQ0lEKTi0uzszPAykwqgUANb8RrCwAAAA="/>
  </w:docVars>
  <w:rsids>
    <w:rsidRoot w:val="00C63086"/>
    <w:rsid w:val="001034F3"/>
    <w:rsid w:val="00194B6A"/>
    <w:rsid w:val="00206B1E"/>
    <w:rsid w:val="00285053"/>
    <w:rsid w:val="002C08F2"/>
    <w:rsid w:val="002D4872"/>
    <w:rsid w:val="003443B8"/>
    <w:rsid w:val="004F7C49"/>
    <w:rsid w:val="00535938"/>
    <w:rsid w:val="007D7F4D"/>
    <w:rsid w:val="00A203C8"/>
    <w:rsid w:val="00B4592E"/>
    <w:rsid w:val="00BF2DC0"/>
    <w:rsid w:val="00C04637"/>
    <w:rsid w:val="00C57616"/>
    <w:rsid w:val="00C63086"/>
    <w:rsid w:val="00C84D89"/>
    <w:rsid w:val="00CA28C2"/>
    <w:rsid w:val="00D0634F"/>
    <w:rsid w:val="00E733BD"/>
    <w:rsid w:val="00EC1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B91A2E-7165-444B-8C4B-BF0DEBE9E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HAnsi" w:hAnsiTheme="minorHAnsi" w:cstheme="minorBidi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94B6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C08F2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35938"/>
    <w:rPr>
      <w:rFonts w:ascii="Courier New" w:eastAsia="Times New Roman" w:hAnsi="Courier New" w:cs="Courier New"/>
      <w:sz w:val="20"/>
      <w:szCs w:val="20"/>
    </w:rPr>
  </w:style>
  <w:style w:type="character" w:customStyle="1" w:styleId="termtext">
    <w:name w:val="termtext"/>
    <w:basedOn w:val="DefaultParagraphFont"/>
    <w:rsid w:val="002D48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t2w//3j+ZOTYSpUB9yyZ/cB5wg==">AMUW2mUpGoN+oAPsy30UAV9jTB3mlCOQGyAVbHzPy0OfvBaJ8Uiej/EhdTReG4o1JIp3ENvPUWzyUCK4tbmfW669/afyqB5JjdsqVVeru9DRvOJOYSVoFS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3</TotalTime>
  <Pages>1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homo</cp:lastModifiedBy>
  <cp:revision>21</cp:revision>
  <dcterms:created xsi:type="dcterms:W3CDTF">2021-03-02T22:34:00Z</dcterms:created>
  <dcterms:modified xsi:type="dcterms:W3CDTF">2021-06-29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